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6D85" w:rsidRDefault="00916D85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942975</wp:posOffset>
            </wp:positionH>
            <wp:positionV relativeFrom="paragraph">
              <wp:posOffset>-914586</wp:posOffset>
            </wp:positionV>
            <wp:extent cx="7790180" cy="10090972"/>
            <wp:effectExtent l="0" t="0" r="127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1773" cy="10093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/>
    <w:p w:rsidR="00916D85" w:rsidRDefault="00916D85">
      <w:bookmarkStart w:id="0" w:name="_GoBack"/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904875</wp:posOffset>
            </wp:positionH>
            <wp:positionV relativeFrom="paragraph">
              <wp:posOffset>-895350</wp:posOffset>
            </wp:positionV>
            <wp:extent cx="7742868" cy="10020231"/>
            <wp:effectExtent l="0" t="0" r="0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okie Business Card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8327" cy="10027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:rsidR="00916D85" w:rsidRDefault="00916D85">
      <w:r>
        <w:rPr>
          <w:noProof/>
        </w:rPr>
        <w:drawing>
          <wp:anchor distT="0" distB="0" distL="114300" distR="114300" simplePos="0" relativeHeight="251663360" behindDoc="0" locked="0" layoutInCell="1" allowOverlap="1" wp14:anchorId="261AACAA" wp14:editId="685EABEE">
            <wp:simplePos x="0" y="0"/>
            <wp:positionH relativeFrom="column">
              <wp:posOffset>3409950</wp:posOffset>
            </wp:positionH>
            <wp:positionV relativeFrom="paragraph">
              <wp:posOffset>47625</wp:posOffset>
            </wp:positionV>
            <wp:extent cx="647700" cy="6477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R Square for Printable Item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075729C" wp14:editId="74BA9D9D">
            <wp:simplePos x="0" y="0"/>
            <wp:positionH relativeFrom="column">
              <wp:posOffset>-85090</wp:posOffset>
            </wp:positionH>
            <wp:positionV relativeFrom="paragraph">
              <wp:posOffset>47625</wp:posOffset>
            </wp:positionV>
            <wp:extent cx="647700" cy="6477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R Square for Printable Item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16D85" w:rsidRDefault="00916D85"/>
    <w:p w:rsidR="00916D85" w:rsidRDefault="00916D85"/>
    <w:p w:rsidR="00C07405" w:rsidRDefault="00916D85">
      <w:r>
        <w:rPr>
          <w:noProof/>
        </w:rPr>
        <w:drawing>
          <wp:anchor distT="0" distB="0" distL="114300" distR="114300" simplePos="0" relativeHeight="251665408" behindDoc="0" locked="0" layoutInCell="1" allowOverlap="1" wp14:anchorId="261AACAA" wp14:editId="685EABEE">
            <wp:simplePos x="0" y="0"/>
            <wp:positionH relativeFrom="column">
              <wp:posOffset>-91913</wp:posOffset>
            </wp:positionH>
            <wp:positionV relativeFrom="paragraph">
              <wp:posOffset>7218045</wp:posOffset>
            </wp:positionV>
            <wp:extent cx="647700" cy="6477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R Square for Printable Item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261AACAA" wp14:editId="685EABEE">
            <wp:simplePos x="0" y="0"/>
            <wp:positionH relativeFrom="column">
              <wp:posOffset>3394872</wp:posOffset>
            </wp:positionH>
            <wp:positionV relativeFrom="paragraph">
              <wp:posOffset>7218045</wp:posOffset>
            </wp:positionV>
            <wp:extent cx="647700" cy="6477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R Square for Printable Item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261AACAA" wp14:editId="685EABEE">
            <wp:simplePos x="0" y="0"/>
            <wp:positionH relativeFrom="column">
              <wp:posOffset>-82388</wp:posOffset>
            </wp:positionH>
            <wp:positionV relativeFrom="paragraph">
              <wp:posOffset>1209040</wp:posOffset>
            </wp:positionV>
            <wp:extent cx="647700" cy="6477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R Square for Printable Item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261AACAA" wp14:editId="685EABEE">
            <wp:simplePos x="0" y="0"/>
            <wp:positionH relativeFrom="column">
              <wp:posOffset>-91913</wp:posOffset>
            </wp:positionH>
            <wp:positionV relativeFrom="paragraph">
              <wp:posOffset>3208655</wp:posOffset>
            </wp:positionV>
            <wp:extent cx="647700" cy="6477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R Square for Printable Item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1" wp14:anchorId="261AACAA" wp14:editId="685EABEE">
            <wp:simplePos x="0" y="0"/>
            <wp:positionH relativeFrom="column">
              <wp:posOffset>-92075</wp:posOffset>
            </wp:positionH>
            <wp:positionV relativeFrom="paragraph">
              <wp:posOffset>5207797</wp:posOffset>
            </wp:positionV>
            <wp:extent cx="647700" cy="6477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R Square for Printable Item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allowOverlap="1" wp14:anchorId="261AACAA" wp14:editId="685EABEE">
            <wp:simplePos x="0" y="0"/>
            <wp:positionH relativeFrom="column">
              <wp:posOffset>3383753</wp:posOffset>
            </wp:positionH>
            <wp:positionV relativeFrom="paragraph">
              <wp:posOffset>1210310</wp:posOffset>
            </wp:positionV>
            <wp:extent cx="647700" cy="6477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R Square for Printable Item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allowOverlap="1" wp14:anchorId="261AACAA" wp14:editId="685EABEE">
            <wp:simplePos x="0" y="0"/>
            <wp:positionH relativeFrom="column">
              <wp:posOffset>3405609</wp:posOffset>
            </wp:positionH>
            <wp:positionV relativeFrom="paragraph">
              <wp:posOffset>3198894</wp:posOffset>
            </wp:positionV>
            <wp:extent cx="647700" cy="6477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R Square for Printable Item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1" allowOverlap="1" wp14:anchorId="261AACAA" wp14:editId="685EABEE">
            <wp:simplePos x="0" y="0"/>
            <wp:positionH relativeFrom="column">
              <wp:posOffset>3404456</wp:posOffset>
            </wp:positionH>
            <wp:positionV relativeFrom="paragraph">
              <wp:posOffset>5219449</wp:posOffset>
            </wp:positionV>
            <wp:extent cx="647700" cy="64770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R Square for Printable Item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074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TY1NzQ1MTE1MrBQ0lEKTi0uzszPAykwrAUAPig+aCwAAAA="/>
  </w:docVars>
  <w:rsids>
    <w:rsidRoot w:val="00916D85"/>
    <w:rsid w:val="002D059A"/>
    <w:rsid w:val="00916D85"/>
    <w:rsid w:val="00985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F537A"/>
  <w15:chartTrackingRefBased/>
  <w15:docId w15:val="{4576E328-1ADB-44E1-9279-84AED964E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Gulmantovicz</dc:creator>
  <cp:keywords/>
  <dc:description/>
  <cp:lastModifiedBy>Stephanie Gulmantovicz</cp:lastModifiedBy>
  <cp:revision>1</cp:revision>
  <dcterms:created xsi:type="dcterms:W3CDTF">2021-01-13T20:32:00Z</dcterms:created>
  <dcterms:modified xsi:type="dcterms:W3CDTF">2021-01-13T20:37:00Z</dcterms:modified>
</cp:coreProperties>
</file>